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E31444">
        <w:t>3</w:t>
      </w:r>
      <w:r>
        <w:t xml:space="preserve">, Episode </w:t>
      </w:r>
      <w:r w:rsidR="00994A08">
        <w:t>4</w:t>
      </w:r>
      <w:r>
        <w:t xml:space="preserve">: </w:t>
      </w:r>
      <w:r w:rsidR="00994A08">
        <w:t>Leon’s Cold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FC4D82" w:rsidTr="0084378D">
        <w:tc>
          <w:tcPr>
            <w:tcW w:w="1255" w:type="dxa"/>
          </w:tcPr>
          <w:p w:rsidR="00FC4D82" w:rsidRDefault="00556C89" w:rsidP="004E6361">
            <w:r>
              <w:t>00:00</w:t>
            </w:r>
          </w:p>
        </w:tc>
        <w:tc>
          <w:tcPr>
            <w:tcW w:w="1170" w:type="dxa"/>
          </w:tcPr>
          <w:p w:rsidR="00FC4D82" w:rsidRDefault="009151F6" w:rsidP="004E6361">
            <w:r>
              <w:t>Jesse</w:t>
            </w:r>
          </w:p>
        </w:tc>
        <w:tc>
          <w:tcPr>
            <w:tcW w:w="6925" w:type="dxa"/>
          </w:tcPr>
          <w:p w:rsidR="00FC4D82" w:rsidRDefault="009151F6" w:rsidP="004E6361">
            <w:r>
              <w:t>Leon’s cold.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976ABC">
              <w:t>02</w:t>
            </w:r>
          </w:p>
        </w:tc>
        <w:tc>
          <w:tcPr>
            <w:tcW w:w="1170" w:type="dxa"/>
          </w:tcPr>
          <w:p w:rsidR="00556C89" w:rsidRDefault="00556C89" w:rsidP="00556C89"/>
        </w:tc>
        <w:tc>
          <w:tcPr>
            <w:tcW w:w="6925" w:type="dxa"/>
          </w:tcPr>
          <w:p w:rsidR="00556C89" w:rsidRDefault="00556C89" w:rsidP="00556C89">
            <w:r>
              <w:t>[music]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1C7346">
              <w:t>09</w:t>
            </w:r>
          </w:p>
        </w:tc>
        <w:tc>
          <w:tcPr>
            <w:tcW w:w="1170" w:type="dxa"/>
          </w:tcPr>
          <w:p w:rsidR="00556C89" w:rsidRDefault="00556C89" w:rsidP="00556C89">
            <w:r>
              <w:t>Narrator</w:t>
            </w:r>
          </w:p>
        </w:tc>
        <w:tc>
          <w:tcPr>
            <w:tcW w:w="6925" w:type="dxa"/>
          </w:tcPr>
          <w:p w:rsidR="00556C89" w:rsidRDefault="00556C89" w:rsidP="00556C89">
            <w:r>
              <w:t>[over music] It’s time now for another day in the life of Sam and Jesse. Gum Springs, Arkansas.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1C7346">
              <w:t>23</w:t>
            </w:r>
          </w:p>
        </w:tc>
        <w:tc>
          <w:tcPr>
            <w:tcW w:w="1170" w:type="dxa"/>
          </w:tcPr>
          <w:p w:rsidR="00556C89" w:rsidRDefault="00556C89" w:rsidP="00556C89"/>
        </w:tc>
        <w:tc>
          <w:tcPr>
            <w:tcW w:w="6925" w:type="dxa"/>
          </w:tcPr>
          <w:p w:rsidR="00556C89" w:rsidRDefault="00556C89" w:rsidP="00556C89">
            <w:r>
              <w:t>[music fades out, then repeats]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1C7346">
              <w:t>33</w:t>
            </w:r>
          </w:p>
        </w:tc>
        <w:tc>
          <w:tcPr>
            <w:tcW w:w="1170" w:type="dxa"/>
          </w:tcPr>
          <w:p w:rsidR="00556C89" w:rsidRDefault="00556C89" w:rsidP="00556C89"/>
        </w:tc>
        <w:tc>
          <w:tcPr>
            <w:tcW w:w="6925" w:type="dxa"/>
          </w:tcPr>
          <w:p w:rsidR="00556C89" w:rsidRDefault="00556C89" w:rsidP="00556C89">
            <w:r>
              <w:t>[door closes] Howdy, Sam! Hello, Mr. Jesse.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1C7346">
              <w:t>36</w:t>
            </w:r>
          </w:p>
        </w:tc>
        <w:tc>
          <w:tcPr>
            <w:tcW w:w="1170" w:type="dxa"/>
          </w:tcPr>
          <w:p w:rsidR="00556C89" w:rsidRDefault="00556C89" w:rsidP="00556C89">
            <w:r>
              <w:t>Sam</w:t>
            </w:r>
          </w:p>
        </w:tc>
        <w:tc>
          <w:tcPr>
            <w:tcW w:w="6925" w:type="dxa"/>
          </w:tcPr>
          <w:p w:rsidR="00556C89" w:rsidRDefault="00556C89" w:rsidP="00556C89">
            <w:r>
              <w:t xml:space="preserve">Hey, Leon! </w:t>
            </w:r>
            <w:proofErr w:type="spellStart"/>
            <w:r>
              <w:t>Whatcha</w:t>
            </w:r>
            <w:proofErr w:type="spellEnd"/>
            <w:r>
              <w:t xml:space="preserve"> </w:t>
            </w:r>
            <w:proofErr w:type="spellStart"/>
            <w:r>
              <w:t>doin</w:t>
            </w:r>
            <w:proofErr w:type="spellEnd"/>
            <w:r>
              <w:t xml:space="preserve">’? H-how’s it </w:t>
            </w:r>
            <w:proofErr w:type="spellStart"/>
            <w:r>
              <w:t>goin</w:t>
            </w:r>
            <w:proofErr w:type="spellEnd"/>
            <w:r>
              <w:t>’?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1C7346">
              <w:t>39</w:t>
            </w:r>
          </w:p>
        </w:tc>
        <w:tc>
          <w:tcPr>
            <w:tcW w:w="1170" w:type="dxa"/>
          </w:tcPr>
          <w:p w:rsidR="00556C89" w:rsidRDefault="00556C89" w:rsidP="00556C89">
            <w:r>
              <w:t>Leon</w:t>
            </w:r>
          </w:p>
        </w:tc>
        <w:tc>
          <w:tcPr>
            <w:tcW w:w="6925" w:type="dxa"/>
          </w:tcPr>
          <w:p w:rsidR="00556C89" w:rsidRDefault="00556C89" w:rsidP="00556C89">
            <w:r>
              <w:t>Well, n-not too good. I-I got a real bad cold. J</w:t>
            </w:r>
            <w:r w:rsidR="00CB5179">
              <w:t>-j</w:t>
            </w:r>
            <w:r>
              <w:t>ust feel terrible.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1C7346">
              <w:t>44</w:t>
            </w:r>
          </w:p>
        </w:tc>
        <w:tc>
          <w:tcPr>
            <w:tcW w:w="1170" w:type="dxa"/>
          </w:tcPr>
          <w:p w:rsidR="00556C89" w:rsidRDefault="00556C89" w:rsidP="00556C89">
            <w:r>
              <w:t>Jesse</w:t>
            </w:r>
          </w:p>
        </w:tc>
        <w:tc>
          <w:tcPr>
            <w:tcW w:w="6925" w:type="dxa"/>
          </w:tcPr>
          <w:p w:rsidR="00556C89" w:rsidRDefault="00556C89" w:rsidP="00556C89">
            <w:r>
              <w:t xml:space="preserve">Well, now, we sure do appreciate your </w:t>
            </w:r>
            <w:proofErr w:type="spellStart"/>
            <w:r>
              <w:t>comin</w:t>
            </w:r>
            <w:proofErr w:type="spellEnd"/>
            <w:r>
              <w:t>’ over her</w:t>
            </w:r>
            <w:r w:rsidR="00630660">
              <w:t>e</w:t>
            </w:r>
            <w:r>
              <w:t>, Leon, so we can catch it too.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1C7346">
              <w:t>48</w:t>
            </w:r>
          </w:p>
        </w:tc>
        <w:tc>
          <w:tcPr>
            <w:tcW w:w="1170" w:type="dxa"/>
          </w:tcPr>
          <w:p w:rsidR="00556C89" w:rsidRDefault="00556C89" w:rsidP="00556C89">
            <w:r>
              <w:t>Sam</w:t>
            </w:r>
          </w:p>
        </w:tc>
        <w:tc>
          <w:tcPr>
            <w:tcW w:w="6925" w:type="dxa"/>
          </w:tcPr>
          <w:p w:rsidR="00556C89" w:rsidRDefault="00556C89" w:rsidP="00556C89">
            <w:r>
              <w:t>Well, well, have you been to a doctor, Leon?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0:</w:t>
            </w:r>
            <w:r w:rsidR="00BF5F79">
              <w:t>51</w:t>
            </w:r>
          </w:p>
        </w:tc>
        <w:tc>
          <w:tcPr>
            <w:tcW w:w="1170" w:type="dxa"/>
          </w:tcPr>
          <w:p w:rsidR="00556C89" w:rsidRDefault="00556C89" w:rsidP="00556C89">
            <w:r>
              <w:t>Leon</w:t>
            </w:r>
          </w:p>
        </w:tc>
        <w:tc>
          <w:tcPr>
            <w:tcW w:w="6925" w:type="dxa"/>
          </w:tcPr>
          <w:p w:rsidR="00556C89" w:rsidRDefault="00556C89" w:rsidP="00556C89">
            <w:pPr>
              <w:tabs>
                <w:tab w:val="left" w:pos="3627"/>
              </w:tabs>
            </w:pPr>
            <w:r>
              <w:t xml:space="preserve">Yeah. I-I went the other day. Uh, </w:t>
            </w:r>
            <w:r w:rsidR="00202C48">
              <w:t xml:space="preserve">I </w:t>
            </w:r>
            <w:r>
              <w:t xml:space="preserve">wonder why a doctor has to weigh </w:t>
            </w:r>
            <w:proofErr w:type="spellStart"/>
            <w:r>
              <w:t>ya</w:t>
            </w:r>
            <w:proofErr w:type="spellEnd"/>
            <w:r>
              <w:t>’? You know when the nurse calls you back there they put you on them scales</w:t>
            </w:r>
            <w:r w:rsidR="00630660">
              <w:t>, an’</w:t>
            </w:r>
            <w:r>
              <w:t xml:space="preserve"> </w:t>
            </w:r>
            <w:proofErr w:type="spellStart"/>
            <w:r>
              <w:t>th</w:t>
            </w:r>
            <w:proofErr w:type="spellEnd"/>
            <w:r>
              <w:t>-they put that long strap with that air gage on your arm. I</w:t>
            </w:r>
            <w:r w:rsidR="00202C48">
              <w:t>-I</w:t>
            </w:r>
            <w:r>
              <w:t xml:space="preserve"> don’t see what that’s got to do with my flu.</w:t>
            </w:r>
          </w:p>
        </w:tc>
      </w:tr>
      <w:tr w:rsidR="00556C89" w:rsidTr="0084378D">
        <w:tc>
          <w:tcPr>
            <w:tcW w:w="1255" w:type="dxa"/>
          </w:tcPr>
          <w:p w:rsidR="00556C89" w:rsidRDefault="00556C89" w:rsidP="00556C89">
            <w:r w:rsidRPr="00511681">
              <w:t>0</w:t>
            </w:r>
            <w:r w:rsidR="00BF5F79">
              <w:t>1</w:t>
            </w:r>
            <w:r w:rsidRPr="00511681">
              <w:t>:</w:t>
            </w:r>
            <w:r w:rsidR="00BF5F79">
              <w:t>04</w:t>
            </w:r>
          </w:p>
        </w:tc>
        <w:tc>
          <w:tcPr>
            <w:tcW w:w="1170" w:type="dxa"/>
          </w:tcPr>
          <w:p w:rsidR="00556C89" w:rsidRDefault="00556C89" w:rsidP="00556C89">
            <w:r>
              <w:t>Jesse</w:t>
            </w:r>
          </w:p>
        </w:tc>
        <w:tc>
          <w:tcPr>
            <w:tcW w:w="6925" w:type="dxa"/>
          </w:tcPr>
          <w:p w:rsidR="00556C89" w:rsidRDefault="00556C89" w:rsidP="00556C89">
            <w:r>
              <w:t xml:space="preserve">Well, they do that to see if </w:t>
            </w:r>
            <w:proofErr w:type="spellStart"/>
            <w:r>
              <w:t>somethin</w:t>
            </w:r>
            <w:proofErr w:type="spellEnd"/>
            <w:r>
              <w:t xml:space="preserve">’ else might be wrong with </w:t>
            </w:r>
            <w:proofErr w:type="spellStart"/>
            <w:r>
              <w:t>ya</w:t>
            </w:r>
            <w:proofErr w:type="spellEnd"/>
            <w:r>
              <w:t>’.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B92075">
              <w:t>01:</w:t>
            </w:r>
            <w:r>
              <w:t>08</w:t>
            </w:r>
          </w:p>
        </w:tc>
        <w:tc>
          <w:tcPr>
            <w:tcW w:w="1170" w:type="dxa"/>
          </w:tcPr>
          <w:p w:rsidR="00BF5F79" w:rsidRDefault="00BF5F79" w:rsidP="00BF5F79">
            <w:r>
              <w:t>Leon</w:t>
            </w:r>
          </w:p>
        </w:tc>
        <w:tc>
          <w:tcPr>
            <w:tcW w:w="6925" w:type="dxa"/>
          </w:tcPr>
          <w:p w:rsidR="00BF5F79" w:rsidRDefault="00BF5F79" w:rsidP="00BF5F79">
            <w:r>
              <w:t xml:space="preserve">Well, they didn’t have to look. I-I </w:t>
            </w:r>
            <w:proofErr w:type="spellStart"/>
            <w:r>
              <w:t>know’d</w:t>
            </w:r>
            <w:proofErr w:type="spellEnd"/>
            <w:r>
              <w:t xml:space="preserve"> what was wrong.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B92075">
              <w:t>01:</w:t>
            </w:r>
            <w:r>
              <w:t>10</w:t>
            </w:r>
          </w:p>
        </w:tc>
        <w:tc>
          <w:tcPr>
            <w:tcW w:w="1170" w:type="dxa"/>
          </w:tcPr>
          <w:p w:rsidR="00BF5F79" w:rsidRDefault="00BF5F79" w:rsidP="00BF5F79">
            <w:r>
              <w:t>Jesse</w:t>
            </w:r>
          </w:p>
        </w:tc>
        <w:tc>
          <w:tcPr>
            <w:tcW w:w="6925" w:type="dxa"/>
          </w:tcPr>
          <w:p w:rsidR="00BF5F79" w:rsidRDefault="00BF5F79" w:rsidP="00BF5F79">
            <w:r>
              <w:t xml:space="preserve">No, No. They’re </w:t>
            </w:r>
            <w:proofErr w:type="spellStart"/>
            <w:r>
              <w:t>checkin</w:t>
            </w:r>
            <w:proofErr w:type="spellEnd"/>
            <w:r>
              <w:t xml:space="preserve">’ to see if </w:t>
            </w:r>
            <w:proofErr w:type="spellStart"/>
            <w:r>
              <w:t>somethin</w:t>
            </w:r>
            <w:proofErr w:type="spellEnd"/>
            <w:r>
              <w:t>’ else may be wrong.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B92075">
              <w:t>01:</w:t>
            </w:r>
            <w:r>
              <w:t>13</w:t>
            </w:r>
          </w:p>
        </w:tc>
        <w:tc>
          <w:tcPr>
            <w:tcW w:w="1170" w:type="dxa"/>
          </w:tcPr>
          <w:p w:rsidR="00BF5F79" w:rsidRDefault="00BF5F79" w:rsidP="00BF5F79">
            <w:r>
              <w:t>Leon</w:t>
            </w:r>
          </w:p>
        </w:tc>
        <w:tc>
          <w:tcPr>
            <w:tcW w:w="6925" w:type="dxa"/>
          </w:tcPr>
          <w:p w:rsidR="00BF5F79" w:rsidRDefault="00BF5F79" w:rsidP="00BF5F79">
            <w:proofErr w:type="spellStart"/>
            <w:r>
              <w:t>Somethin</w:t>
            </w:r>
            <w:proofErr w:type="spellEnd"/>
            <w:r>
              <w:t>’ else? W</w:t>
            </w:r>
            <w:r w:rsidR="00202C48">
              <w:t>-w-w</w:t>
            </w:r>
            <w:r>
              <w:t>hen I feel bad as I did then I just ‘</w:t>
            </w:r>
            <w:proofErr w:type="spellStart"/>
            <w:r>
              <w:t>ssume</w:t>
            </w:r>
            <w:proofErr w:type="spellEnd"/>
            <w:r>
              <w:t xml:space="preserve"> they look for </w:t>
            </w:r>
            <w:proofErr w:type="spellStart"/>
            <w:r>
              <w:t>somethin</w:t>
            </w:r>
            <w:proofErr w:type="spellEnd"/>
            <w:r>
              <w:t xml:space="preserve">’ else later. 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B92075">
              <w:t>01:</w:t>
            </w:r>
            <w:r>
              <w:t>19</w:t>
            </w:r>
          </w:p>
        </w:tc>
        <w:tc>
          <w:tcPr>
            <w:tcW w:w="1170" w:type="dxa"/>
          </w:tcPr>
          <w:p w:rsidR="00BF5F79" w:rsidRDefault="00202C48" w:rsidP="00BF5F79">
            <w:r>
              <w:t>Sam</w:t>
            </w:r>
          </w:p>
        </w:tc>
        <w:tc>
          <w:tcPr>
            <w:tcW w:w="6925" w:type="dxa"/>
          </w:tcPr>
          <w:p w:rsidR="00BF5F79" w:rsidRDefault="00BF5F79" w:rsidP="00BF5F79">
            <w:r>
              <w:t>W-well, now, did they help you, Leon? You feel any better?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B92075">
              <w:t>01:</w:t>
            </w:r>
            <w:r>
              <w:t>22</w:t>
            </w:r>
          </w:p>
        </w:tc>
        <w:tc>
          <w:tcPr>
            <w:tcW w:w="1170" w:type="dxa"/>
          </w:tcPr>
          <w:p w:rsidR="00BF5F79" w:rsidRDefault="00BF5F79" w:rsidP="00BF5F79">
            <w:r>
              <w:t>Leon</w:t>
            </w:r>
          </w:p>
        </w:tc>
        <w:tc>
          <w:tcPr>
            <w:tcW w:w="6925" w:type="dxa"/>
          </w:tcPr>
          <w:p w:rsidR="00BF5F79" w:rsidRDefault="00BF5F79" w:rsidP="00BF5F79">
            <w:r>
              <w:t>Well, some. H-he give me this bottle of red stuff. Uh-Uh, I had to take it</w:t>
            </w:r>
            <w:r w:rsidR="003E3975">
              <w:t xml:space="preserve">, </w:t>
            </w:r>
            <w:r>
              <w:t>pou</w:t>
            </w:r>
            <w:r w:rsidR="003E3975">
              <w:t>r</w:t>
            </w:r>
            <w:r>
              <w:t xml:space="preserve"> it in a spoon. I sure hate to take medicine with a spoon. Besides, </w:t>
            </w:r>
            <w:proofErr w:type="spellStart"/>
            <w:r>
              <w:t>i</w:t>
            </w:r>
            <w:proofErr w:type="spellEnd"/>
            <w:r>
              <w:t xml:space="preserve">-it’s </w:t>
            </w:r>
            <w:proofErr w:type="spellStart"/>
            <w:r>
              <w:t>ruinin</w:t>
            </w:r>
            <w:proofErr w:type="spellEnd"/>
            <w:r>
              <w:t xml:space="preserve">’ my clothes </w:t>
            </w:r>
            <w:proofErr w:type="spellStart"/>
            <w:r>
              <w:t>somethin</w:t>
            </w:r>
            <w:proofErr w:type="spellEnd"/>
            <w:r>
              <w:t xml:space="preserve">’ terrible. 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B92075">
              <w:t>01:</w:t>
            </w:r>
            <w:r w:rsidR="00037A15">
              <w:t>33</w:t>
            </w:r>
          </w:p>
        </w:tc>
        <w:tc>
          <w:tcPr>
            <w:tcW w:w="1170" w:type="dxa"/>
          </w:tcPr>
          <w:p w:rsidR="00BF5F79" w:rsidRDefault="00E04418" w:rsidP="00BF5F79">
            <w:r>
              <w:t>Jesse</w:t>
            </w:r>
          </w:p>
        </w:tc>
        <w:tc>
          <w:tcPr>
            <w:tcW w:w="6925" w:type="dxa"/>
          </w:tcPr>
          <w:p w:rsidR="00BF5F79" w:rsidRDefault="00BF5F79" w:rsidP="00BF5F79">
            <w:proofErr w:type="spellStart"/>
            <w:r>
              <w:t>Ruinin</w:t>
            </w:r>
            <w:proofErr w:type="spellEnd"/>
            <w:r>
              <w:t xml:space="preserve">’ your clothes?! How in the world is it </w:t>
            </w:r>
            <w:proofErr w:type="spellStart"/>
            <w:r>
              <w:t>ruinin</w:t>
            </w:r>
            <w:proofErr w:type="spellEnd"/>
            <w:r>
              <w:t>’ your clothes?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B92075">
              <w:t>01:</w:t>
            </w:r>
            <w:r w:rsidR="00504808">
              <w:t>37</w:t>
            </w:r>
          </w:p>
        </w:tc>
        <w:tc>
          <w:tcPr>
            <w:tcW w:w="1170" w:type="dxa"/>
          </w:tcPr>
          <w:p w:rsidR="00BF5F79" w:rsidRDefault="00BF5F79" w:rsidP="00BF5F79">
            <w:r>
              <w:t>Leon</w:t>
            </w:r>
          </w:p>
        </w:tc>
        <w:tc>
          <w:tcPr>
            <w:tcW w:w="6925" w:type="dxa"/>
          </w:tcPr>
          <w:p w:rsidR="00BF5F79" w:rsidRDefault="00BF5F79" w:rsidP="00BF5F79">
            <w:r>
              <w:t xml:space="preserve">Well, the instructions say take it three days </w:t>
            </w:r>
            <w:proofErr w:type="spellStart"/>
            <w:r>
              <w:t>runnin</w:t>
            </w:r>
            <w:proofErr w:type="spellEnd"/>
            <w:r>
              <w:t>’ then skip a day.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811893">
              <w:lastRenderedPageBreak/>
              <w:t>01:</w:t>
            </w:r>
            <w:r w:rsidR="00504808">
              <w:t>42</w:t>
            </w:r>
          </w:p>
        </w:tc>
        <w:tc>
          <w:tcPr>
            <w:tcW w:w="1170" w:type="dxa"/>
          </w:tcPr>
          <w:p w:rsidR="00BF5F79" w:rsidRDefault="00BF5F79" w:rsidP="00BF5F79">
            <w:r>
              <w:t>Sam</w:t>
            </w:r>
          </w:p>
        </w:tc>
        <w:tc>
          <w:tcPr>
            <w:tcW w:w="6925" w:type="dxa"/>
          </w:tcPr>
          <w:p w:rsidR="00BF5F79" w:rsidRDefault="00BF5F79" w:rsidP="00BF5F79">
            <w:pPr>
              <w:tabs>
                <w:tab w:val="left" w:pos="5933"/>
              </w:tabs>
            </w:pPr>
            <w:r>
              <w:t xml:space="preserve">Three days </w:t>
            </w:r>
            <w:proofErr w:type="spellStart"/>
            <w:r>
              <w:t>runnin</w:t>
            </w:r>
            <w:proofErr w:type="spellEnd"/>
            <w:r>
              <w:t xml:space="preserve">’, then skip a day? That’s weird. Now, it’s too cold outside. Looks like the cold </w:t>
            </w:r>
            <w:proofErr w:type="spellStart"/>
            <w:r>
              <w:t>air’d</w:t>
            </w:r>
            <w:proofErr w:type="spellEnd"/>
            <w:r>
              <w:t xml:space="preserve"> make your </w:t>
            </w:r>
            <w:r w:rsidR="00630660">
              <w:t>flu</w:t>
            </w:r>
            <w:r>
              <w:t xml:space="preserve"> worse.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811893">
              <w:t>01:</w:t>
            </w:r>
            <w:r w:rsidR="00504808">
              <w:t>52</w:t>
            </w:r>
          </w:p>
        </w:tc>
        <w:tc>
          <w:tcPr>
            <w:tcW w:w="1170" w:type="dxa"/>
          </w:tcPr>
          <w:p w:rsidR="00BF5F79" w:rsidRDefault="00BF5F79" w:rsidP="00BF5F79">
            <w:r>
              <w:t>Jesse</w:t>
            </w:r>
          </w:p>
        </w:tc>
        <w:tc>
          <w:tcPr>
            <w:tcW w:w="6925" w:type="dxa"/>
          </w:tcPr>
          <w:p w:rsidR="00BF5F79" w:rsidRDefault="00BF5F79" w:rsidP="00BF5F79">
            <w:pPr>
              <w:tabs>
                <w:tab w:val="left" w:pos="5933"/>
              </w:tabs>
            </w:pPr>
            <w:r>
              <w:t>Oh, me!</w:t>
            </w:r>
          </w:p>
        </w:tc>
      </w:tr>
      <w:tr w:rsidR="00BF5F79" w:rsidTr="0084378D">
        <w:tc>
          <w:tcPr>
            <w:tcW w:w="1255" w:type="dxa"/>
          </w:tcPr>
          <w:p w:rsidR="00BF5F79" w:rsidRDefault="00BF5F79" w:rsidP="00BF5F79">
            <w:r w:rsidRPr="00811893">
              <w:t>01:</w:t>
            </w:r>
            <w:r w:rsidR="00504808">
              <w:t>53</w:t>
            </w:r>
          </w:p>
        </w:tc>
        <w:tc>
          <w:tcPr>
            <w:tcW w:w="1170" w:type="dxa"/>
          </w:tcPr>
          <w:p w:rsidR="00BF5F79" w:rsidRDefault="00BF5F79" w:rsidP="00BF5F79">
            <w:r>
              <w:t>Sam</w:t>
            </w:r>
          </w:p>
        </w:tc>
        <w:tc>
          <w:tcPr>
            <w:tcW w:w="6925" w:type="dxa"/>
          </w:tcPr>
          <w:p w:rsidR="00BF5F79" w:rsidRDefault="00BF5F79" w:rsidP="00BF5F79">
            <w:r>
              <w:t>N-</w:t>
            </w:r>
            <w:r w:rsidR="00E04418">
              <w:t>n-</w:t>
            </w:r>
            <w:r>
              <w:t>now, Leon. I bet you’re supposed to stay in the house and just run in place. I’d wear an apron too if I was you. [music overlap]</w:t>
            </w:r>
          </w:p>
        </w:tc>
      </w:tr>
      <w:tr w:rsidR="006F7BFC" w:rsidTr="0084378D">
        <w:tc>
          <w:tcPr>
            <w:tcW w:w="1255" w:type="dxa"/>
          </w:tcPr>
          <w:p w:rsidR="006F7BFC" w:rsidRDefault="00504808" w:rsidP="006F7BFC">
            <w:r w:rsidRPr="00511681">
              <w:t>0</w:t>
            </w:r>
            <w:r>
              <w:t>2</w:t>
            </w:r>
            <w:r w:rsidRPr="00511681">
              <w:t>:</w:t>
            </w:r>
            <w:r>
              <w:t>00</w:t>
            </w:r>
          </w:p>
        </w:tc>
        <w:tc>
          <w:tcPr>
            <w:tcW w:w="1170" w:type="dxa"/>
          </w:tcPr>
          <w:p w:rsidR="006F7BFC" w:rsidRDefault="006F7BFC" w:rsidP="006F7BFC"/>
        </w:tc>
        <w:tc>
          <w:tcPr>
            <w:tcW w:w="6925" w:type="dxa"/>
          </w:tcPr>
          <w:p w:rsidR="006F7BFC" w:rsidRDefault="006F7BFC" w:rsidP="006F7BFC">
            <w:r>
              <w:t>[music]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C0501F">
              <w:t>09</w:t>
            </w:r>
          </w:p>
        </w:tc>
        <w:tc>
          <w:tcPr>
            <w:tcW w:w="1170" w:type="dxa"/>
          </w:tcPr>
          <w:p w:rsidR="00504808" w:rsidRDefault="00504808" w:rsidP="00504808"/>
        </w:tc>
        <w:tc>
          <w:tcPr>
            <w:tcW w:w="6925" w:type="dxa"/>
          </w:tcPr>
          <w:p w:rsidR="00504808" w:rsidRDefault="00504808" w:rsidP="00504808">
            <w:r>
              <w:t>[music fades out, then repeats]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C0501F">
              <w:t>19</w:t>
            </w:r>
          </w:p>
        </w:tc>
        <w:tc>
          <w:tcPr>
            <w:tcW w:w="1170" w:type="dxa"/>
          </w:tcPr>
          <w:p w:rsidR="00504808" w:rsidRDefault="00504808" w:rsidP="00504808">
            <w:r>
              <w:t>Jesse</w:t>
            </w:r>
          </w:p>
        </w:tc>
        <w:tc>
          <w:tcPr>
            <w:tcW w:w="6925" w:type="dxa"/>
          </w:tcPr>
          <w:p w:rsidR="00504808" w:rsidRDefault="00504808" w:rsidP="00504808">
            <w:r>
              <w:t xml:space="preserve">I sure do hope you get to </w:t>
            </w:r>
            <w:proofErr w:type="spellStart"/>
            <w:r>
              <w:t>feelin</w:t>
            </w:r>
            <w:proofErr w:type="spellEnd"/>
            <w:r>
              <w:t>’ better, Leon.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C0501F">
              <w:t>22</w:t>
            </w:r>
          </w:p>
        </w:tc>
        <w:tc>
          <w:tcPr>
            <w:tcW w:w="1170" w:type="dxa"/>
          </w:tcPr>
          <w:p w:rsidR="00504808" w:rsidRDefault="00504808" w:rsidP="00504808">
            <w:r>
              <w:t>Leon</w:t>
            </w:r>
          </w:p>
        </w:tc>
        <w:tc>
          <w:tcPr>
            <w:tcW w:w="6925" w:type="dxa"/>
          </w:tcPr>
          <w:p w:rsidR="00504808" w:rsidRDefault="00504808" w:rsidP="00504808">
            <w:r>
              <w:t>Well, thank you, Mr. Jesse, but m</w:t>
            </w:r>
            <w:r w:rsidR="00E04418">
              <w:t>-m</w:t>
            </w:r>
            <w:r w:rsidR="00C0501F">
              <w:t>omma</w:t>
            </w:r>
            <w:r>
              <w:t xml:space="preserve"> feels worse than I do. We had to get a doctor to come to the house</w:t>
            </w:r>
            <w:r w:rsidR="00630660">
              <w:t xml:space="preserve"> for her</w:t>
            </w:r>
            <w:r>
              <w:t>. She-she’s just too sick to get up.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C0501F">
              <w:t>30</w:t>
            </w:r>
          </w:p>
        </w:tc>
        <w:tc>
          <w:tcPr>
            <w:tcW w:w="1170" w:type="dxa"/>
          </w:tcPr>
          <w:p w:rsidR="00504808" w:rsidRDefault="00E04418" w:rsidP="00504808">
            <w:r>
              <w:t>Jesse</w:t>
            </w:r>
          </w:p>
        </w:tc>
        <w:tc>
          <w:tcPr>
            <w:tcW w:w="6925" w:type="dxa"/>
          </w:tcPr>
          <w:p w:rsidR="00504808" w:rsidRDefault="00504808" w:rsidP="00504808">
            <w:r>
              <w:t>You mean a doctor – doctor actually come to your house? I-I didn’t know they do that anymore.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5F6350">
              <w:t>35</w:t>
            </w:r>
          </w:p>
        </w:tc>
        <w:tc>
          <w:tcPr>
            <w:tcW w:w="1170" w:type="dxa"/>
          </w:tcPr>
          <w:p w:rsidR="00504808" w:rsidRDefault="00504808" w:rsidP="00504808">
            <w:r>
              <w:t>Leon</w:t>
            </w:r>
          </w:p>
        </w:tc>
        <w:tc>
          <w:tcPr>
            <w:tcW w:w="6925" w:type="dxa"/>
          </w:tcPr>
          <w:p w:rsidR="00504808" w:rsidRDefault="00504808" w:rsidP="00504808">
            <w:r>
              <w:t>Ah yeah. D-Dr. Prichard will</w:t>
            </w:r>
            <w:r w:rsidR="00630660">
              <w:t>, uh, uh,</w:t>
            </w:r>
            <w:r>
              <w:t xml:space="preserve"> for us. He-he been doctoring my folks since before big war. Mom told him he was </w:t>
            </w:r>
            <w:proofErr w:type="spellStart"/>
            <w:r>
              <w:t>havin</w:t>
            </w:r>
            <w:proofErr w:type="spellEnd"/>
            <w:r>
              <w:t>’ chills</w:t>
            </w:r>
            <w:r w:rsidR="00630660">
              <w:t>,</w:t>
            </w:r>
            <w:bookmarkStart w:id="0" w:name="_GoBack"/>
            <w:bookmarkEnd w:id="0"/>
            <w:r>
              <w:t xml:space="preserve"> and he asked her </w:t>
            </w:r>
            <w:proofErr w:type="spellStart"/>
            <w:r>
              <w:t>i</w:t>
            </w:r>
            <w:proofErr w:type="spellEnd"/>
            <w:r>
              <w:t xml:space="preserve">-if </w:t>
            </w:r>
            <w:r w:rsidR="00E04418">
              <w:t>they</w:t>
            </w:r>
            <w:r>
              <w:t xml:space="preserve"> was bad enough to make her teeth chatter. She told Dr. Pritchard he could check. Th</w:t>
            </w:r>
            <w:r w:rsidR="005F6350">
              <w:t>-th</w:t>
            </w:r>
            <w:r>
              <w:t>ey was in the glass over there on the dresser.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5F6350">
              <w:t>53</w:t>
            </w:r>
          </w:p>
        </w:tc>
        <w:tc>
          <w:tcPr>
            <w:tcW w:w="1170" w:type="dxa"/>
          </w:tcPr>
          <w:p w:rsidR="00504808" w:rsidRDefault="00E04418" w:rsidP="00504808">
            <w:r>
              <w:t>Sam</w:t>
            </w:r>
          </w:p>
        </w:tc>
        <w:tc>
          <w:tcPr>
            <w:tcW w:w="6925" w:type="dxa"/>
          </w:tcPr>
          <w:p w:rsidR="00504808" w:rsidRDefault="00504808" w:rsidP="00504808">
            <w:r>
              <w:t xml:space="preserve">Well, was they </w:t>
            </w:r>
            <w:proofErr w:type="spellStart"/>
            <w:r>
              <w:t>chatterin</w:t>
            </w:r>
            <w:proofErr w:type="spellEnd"/>
            <w:r>
              <w:t>’, Leon?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5F6350">
              <w:t>55</w:t>
            </w:r>
          </w:p>
        </w:tc>
        <w:tc>
          <w:tcPr>
            <w:tcW w:w="1170" w:type="dxa"/>
          </w:tcPr>
          <w:p w:rsidR="00504808" w:rsidRDefault="00504808" w:rsidP="00504808">
            <w:r>
              <w:t>Leon</w:t>
            </w:r>
          </w:p>
        </w:tc>
        <w:tc>
          <w:tcPr>
            <w:tcW w:w="6925" w:type="dxa"/>
          </w:tcPr>
          <w:p w:rsidR="00504808" w:rsidRDefault="00504808" w:rsidP="00504808">
            <w:r>
              <w:t>I don’t remember.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2:</w:t>
            </w:r>
            <w:r w:rsidR="005F6350">
              <w:t>56</w:t>
            </w:r>
          </w:p>
        </w:tc>
        <w:tc>
          <w:tcPr>
            <w:tcW w:w="1170" w:type="dxa"/>
          </w:tcPr>
          <w:p w:rsidR="00504808" w:rsidRDefault="00504808" w:rsidP="00504808">
            <w:r>
              <w:t>Jesse</w:t>
            </w:r>
          </w:p>
        </w:tc>
        <w:tc>
          <w:tcPr>
            <w:tcW w:w="6925" w:type="dxa"/>
          </w:tcPr>
          <w:p w:rsidR="00504808" w:rsidRDefault="00504808" w:rsidP="00504808">
            <w:r>
              <w:t xml:space="preserve">Well, I’ll tell </w:t>
            </w:r>
            <w:proofErr w:type="spellStart"/>
            <w:r>
              <w:t>ya</w:t>
            </w:r>
            <w:proofErr w:type="spellEnd"/>
            <w:r>
              <w:t>’, you better take your mom</w:t>
            </w:r>
            <w:r w:rsidR="00E04418">
              <w:t>ma</w:t>
            </w:r>
            <w:r>
              <w:t xml:space="preserve"> into a doctor’s office where she can see some new magazines and get some new goats.</w:t>
            </w:r>
          </w:p>
        </w:tc>
      </w:tr>
      <w:tr w:rsidR="00504808" w:rsidTr="0084378D">
        <w:tc>
          <w:tcPr>
            <w:tcW w:w="1255" w:type="dxa"/>
          </w:tcPr>
          <w:p w:rsidR="00504808" w:rsidRDefault="00504808" w:rsidP="00504808">
            <w:r w:rsidRPr="00272FA0">
              <w:t>0</w:t>
            </w:r>
            <w:r w:rsidR="005F6350">
              <w:t>3:03</w:t>
            </w:r>
          </w:p>
        </w:tc>
        <w:tc>
          <w:tcPr>
            <w:tcW w:w="1170" w:type="dxa"/>
          </w:tcPr>
          <w:p w:rsidR="00504808" w:rsidRDefault="00504808" w:rsidP="00504808"/>
        </w:tc>
        <w:tc>
          <w:tcPr>
            <w:tcW w:w="6925" w:type="dxa"/>
          </w:tcPr>
          <w:p w:rsidR="00504808" w:rsidRDefault="00504808" w:rsidP="00504808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336843"/>
    <w:rsid w:val="00372717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30660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41F24"/>
    <w:rsid w:val="00976ABC"/>
    <w:rsid w:val="00994A08"/>
    <w:rsid w:val="009A3C86"/>
    <w:rsid w:val="00AB1312"/>
    <w:rsid w:val="00BF5F79"/>
    <w:rsid w:val="00C0501F"/>
    <w:rsid w:val="00C27B27"/>
    <w:rsid w:val="00C73609"/>
    <w:rsid w:val="00CB5179"/>
    <w:rsid w:val="00D56579"/>
    <w:rsid w:val="00D64928"/>
    <w:rsid w:val="00DD552F"/>
    <w:rsid w:val="00E04418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A41E0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3:47:00Z</dcterms:created>
  <dcterms:modified xsi:type="dcterms:W3CDTF">2022-09-19T03:47:00Z</dcterms:modified>
</cp:coreProperties>
</file>